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003" w:rsidRPr="00A71005" w:rsidRDefault="00E9695E" w:rsidP="008C4CC7">
      <w:pPr>
        <w:jc w:val="center"/>
        <w:outlineLvl w:val="0"/>
        <w:rPr>
          <w:rFonts w:eastAsia="方正小标宋简体"/>
          <w:bCs/>
          <w:sz w:val="32"/>
          <w:szCs w:val="32"/>
        </w:rPr>
      </w:pPr>
      <w:bookmarkStart w:id="0" w:name="_Toc178658742"/>
      <w:bookmarkStart w:id="1" w:name="_GoBack"/>
      <w:bookmarkEnd w:id="1"/>
      <w:r>
        <w:rPr>
          <w:rFonts w:eastAsia="方正小标宋简体" w:hint="eastAsia"/>
          <w:bCs/>
          <w:sz w:val="32"/>
          <w:szCs w:val="32"/>
        </w:rPr>
        <w:t>实验教学平台</w:t>
      </w:r>
      <w:r w:rsidR="008A41C6">
        <w:rPr>
          <w:rFonts w:eastAsia="方正小标宋简体" w:hint="eastAsia"/>
          <w:bCs/>
          <w:sz w:val="32"/>
          <w:szCs w:val="32"/>
        </w:rPr>
        <w:t>实验室</w:t>
      </w:r>
      <w:r w:rsidR="00EC0C5D">
        <w:rPr>
          <w:rFonts w:eastAsia="方正小标宋简体" w:hint="eastAsia"/>
          <w:bCs/>
          <w:sz w:val="32"/>
          <w:szCs w:val="32"/>
        </w:rPr>
        <w:t>开放</w:t>
      </w:r>
      <w:r w:rsidR="008A41C6">
        <w:rPr>
          <w:rFonts w:eastAsia="方正小标宋简体" w:hint="eastAsia"/>
          <w:bCs/>
          <w:sz w:val="32"/>
          <w:szCs w:val="32"/>
        </w:rPr>
        <w:t>使用申请</w:t>
      </w:r>
      <w:r w:rsidR="00973F80" w:rsidRPr="00A71005">
        <w:rPr>
          <w:rFonts w:eastAsia="方正小标宋简体"/>
          <w:bCs/>
          <w:sz w:val="32"/>
          <w:szCs w:val="32"/>
        </w:rPr>
        <w:t>表</w:t>
      </w:r>
      <w:bookmarkEnd w:id="0"/>
      <w:r w:rsidR="00B46E5B" w:rsidRPr="00A71005">
        <w:rPr>
          <w:rFonts w:eastAsia="方正小标宋简体"/>
          <w:bCs/>
          <w:sz w:val="32"/>
          <w:szCs w:val="32"/>
        </w:rPr>
        <w:t xml:space="preserve">  </w:t>
      </w:r>
    </w:p>
    <w:tbl>
      <w:tblPr>
        <w:tblW w:w="9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426"/>
        <w:gridCol w:w="588"/>
        <w:gridCol w:w="546"/>
        <w:gridCol w:w="1843"/>
        <w:gridCol w:w="1134"/>
        <w:gridCol w:w="244"/>
        <w:gridCol w:w="181"/>
        <w:gridCol w:w="1134"/>
        <w:gridCol w:w="446"/>
        <w:gridCol w:w="993"/>
        <w:gridCol w:w="141"/>
        <w:gridCol w:w="1460"/>
      </w:tblGrid>
      <w:tr w:rsidR="001054E7" w:rsidRPr="00A71005" w:rsidTr="009A4005">
        <w:trPr>
          <w:trHeight w:val="589"/>
          <w:jc w:val="center"/>
        </w:trPr>
        <w:tc>
          <w:tcPr>
            <w:tcW w:w="2106" w:type="dxa"/>
            <w:gridSpan w:val="4"/>
            <w:vAlign w:val="center"/>
          </w:tcPr>
          <w:p w:rsidR="001054E7" w:rsidRPr="00A71005" w:rsidRDefault="001054E7" w:rsidP="003251C5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申请人</w:t>
            </w:r>
            <w:r w:rsidR="00D30B10">
              <w:rPr>
                <w:rFonts w:hint="eastAsia"/>
                <w:bCs/>
                <w:szCs w:val="21"/>
              </w:rPr>
              <w:t>（</w:t>
            </w:r>
            <w:r w:rsidR="00DC1977">
              <w:rPr>
                <w:rFonts w:hint="eastAsia"/>
                <w:bCs/>
                <w:szCs w:val="21"/>
              </w:rPr>
              <w:t>仅</w:t>
            </w:r>
            <w:r w:rsidR="00D30B10">
              <w:rPr>
                <w:rFonts w:hint="eastAsia"/>
                <w:bCs/>
                <w:szCs w:val="21"/>
              </w:rPr>
              <w:t>限教工）</w:t>
            </w:r>
          </w:p>
        </w:tc>
        <w:tc>
          <w:tcPr>
            <w:tcW w:w="2977" w:type="dxa"/>
            <w:gridSpan w:val="2"/>
            <w:vAlign w:val="center"/>
          </w:tcPr>
          <w:p w:rsidR="001054E7" w:rsidRPr="00A71005" w:rsidRDefault="001054E7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559" w:type="dxa"/>
            <w:gridSpan w:val="3"/>
            <w:vAlign w:val="center"/>
          </w:tcPr>
          <w:p w:rsidR="001054E7" w:rsidRPr="00A71005" w:rsidRDefault="009A4005" w:rsidP="004A3557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学科专业</w:t>
            </w:r>
          </w:p>
        </w:tc>
        <w:tc>
          <w:tcPr>
            <w:tcW w:w="3040" w:type="dxa"/>
            <w:gridSpan w:val="4"/>
            <w:vAlign w:val="center"/>
          </w:tcPr>
          <w:p w:rsidR="001054E7" w:rsidRPr="00A71005" w:rsidRDefault="001054E7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1054E7" w:rsidRPr="00A71005" w:rsidTr="009A4005">
        <w:trPr>
          <w:trHeight w:val="589"/>
          <w:jc w:val="center"/>
        </w:trPr>
        <w:tc>
          <w:tcPr>
            <w:tcW w:w="2106" w:type="dxa"/>
            <w:gridSpan w:val="4"/>
            <w:vAlign w:val="center"/>
          </w:tcPr>
          <w:p w:rsidR="001054E7" w:rsidRPr="00A71005" w:rsidRDefault="009A4005" w:rsidP="003251C5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使用房间号</w:t>
            </w:r>
          </w:p>
        </w:tc>
        <w:tc>
          <w:tcPr>
            <w:tcW w:w="2977" w:type="dxa"/>
            <w:gridSpan w:val="2"/>
            <w:vAlign w:val="center"/>
          </w:tcPr>
          <w:p w:rsidR="001054E7" w:rsidRPr="00A71005" w:rsidRDefault="001054E7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559" w:type="dxa"/>
            <w:gridSpan w:val="3"/>
            <w:vAlign w:val="center"/>
          </w:tcPr>
          <w:p w:rsidR="001054E7" w:rsidRPr="00A71005" w:rsidRDefault="001054E7" w:rsidP="004A3557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联系电话</w:t>
            </w:r>
          </w:p>
        </w:tc>
        <w:tc>
          <w:tcPr>
            <w:tcW w:w="3040" w:type="dxa"/>
            <w:gridSpan w:val="4"/>
            <w:vAlign w:val="center"/>
          </w:tcPr>
          <w:p w:rsidR="001054E7" w:rsidRPr="00A71005" w:rsidRDefault="001054E7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A77D55" w:rsidRPr="00A71005" w:rsidTr="009E72E5">
        <w:trPr>
          <w:trHeight w:val="589"/>
          <w:jc w:val="center"/>
        </w:trPr>
        <w:tc>
          <w:tcPr>
            <w:tcW w:w="2106" w:type="dxa"/>
            <w:gridSpan w:val="4"/>
            <w:vAlign w:val="center"/>
          </w:tcPr>
          <w:p w:rsidR="00A77D55" w:rsidRDefault="00A77D55" w:rsidP="004A3557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使用时间</w:t>
            </w:r>
          </w:p>
        </w:tc>
        <w:tc>
          <w:tcPr>
            <w:tcW w:w="7576" w:type="dxa"/>
            <w:gridSpan w:val="9"/>
            <w:vAlign w:val="center"/>
          </w:tcPr>
          <w:p w:rsidR="00A77D55" w:rsidRDefault="00A77D55" w:rsidP="004A3557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年</w:t>
            </w:r>
            <w:r w:rsidR="009E72E5">
              <w:rPr>
                <w:rFonts w:hint="eastAsia"/>
                <w:bCs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 xml:space="preserve">  </w:t>
            </w:r>
            <w:r w:rsidR="009E72E5">
              <w:rPr>
                <w:bCs/>
                <w:szCs w:val="21"/>
              </w:rPr>
              <w:t xml:space="preserve"> </w:t>
            </w:r>
            <w:r>
              <w:rPr>
                <w:bCs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>月</w:t>
            </w:r>
            <w:r>
              <w:rPr>
                <w:rFonts w:hint="eastAsia"/>
                <w:bCs/>
                <w:szCs w:val="21"/>
              </w:rPr>
              <w:t xml:space="preserve"> </w:t>
            </w:r>
            <w:r w:rsidR="009E72E5">
              <w:rPr>
                <w:bCs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 xml:space="preserve"> </w:t>
            </w:r>
            <w:r w:rsidR="009E72E5">
              <w:rPr>
                <w:bCs/>
                <w:szCs w:val="21"/>
              </w:rPr>
              <w:t xml:space="preserve"> </w:t>
            </w:r>
            <w:r>
              <w:rPr>
                <w:bCs/>
                <w:szCs w:val="21"/>
              </w:rPr>
              <w:t xml:space="preserve"> </w:t>
            </w:r>
            <w:r>
              <w:rPr>
                <w:rFonts w:hint="eastAsia"/>
                <w:bCs/>
                <w:szCs w:val="21"/>
              </w:rPr>
              <w:t>日——</w:t>
            </w:r>
            <w:r>
              <w:rPr>
                <w:rFonts w:hint="eastAsia"/>
                <w:bCs/>
                <w:szCs w:val="21"/>
              </w:rPr>
              <w:t xml:space="preserve"> </w:t>
            </w:r>
            <w:r>
              <w:rPr>
                <w:bCs/>
                <w:szCs w:val="21"/>
              </w:rPr>
              <w:t xml:space="preserve"> </w:t>
            </w:r>
            <w:r w:rsidR="009E72E5">
              <w:rPr>
                <w:bCs/>
                <w:szCs w:val="21"/>
              </w:rPr>
              <w:t xml:space="preserve">   </w:t>
            </w:r>
            <w:r>
              <w:rPr>
                <w:bCs/>
                <w:szCs w:val="21"/>
              </w:rPr>
              <w:t xml:space="preserve">   </w:t>
            </w:r>
            <w:r>
              <w:rPr>
                <w:rFonts w:hint="eastAsia"/>
                <w:bCs/>
                <w:szCs w:val="21"/>
              </w:rPr>
              <w:t>年</w:t>
            </w:r>
            <w:r>
              <w:rPr>
                <w:rFonts w:hint="eastAsia"/>
                <w:bCs/>
                <w:szCs w:val="21"/>
              </w:rPr>
              <w:t xml:space="preserve"> </w:t>
            </w:r>
            <w:r w:rsidR="009E72E5">
              <w:rPr>
                <w:bCs/>
                <w:szCs w:val="21"/>
              </w:rPr>
              <w:t xml:space="preserve"> </w:t>
            </w:r>
            <w:r>
              <w:rPr>
                <w:bCs/>
                <w:szCs w:val="21"/>
              </w:rPr>
              <w:t xml:space="preserve">  </w:t>
            </w:r>
            <w:r>
              <w:rPr>
                <w:rFonts w:hint="eastAsia"/>
                <w:bCs/>
                <w:szCs w:val="21"/>
              </w:rPr>
              <w:t>月</w:t>
            </w:r>
            <w:r>
              <w:rPr>
                <w:rFonts w:hint="eastAsia"/>
                <w:bCs/>
                <w:szCs w:val="21"/>
              </w:rPr>
              <w:t xml:space="preserve"> </w:t>
            </w:r>
            <w:r>
              <w:rPr>
                <w:bCs/>
                <w:szCs w:val="21"/>
              </w:rPr>
              <w:t xml:space="preserve"> </w:t>
            </w:r>
            <w:r w:rsidR="009E72E5">
              <w:rPr>
                <w:bCs/>
                <w:szCs w:val="21"/>
              </w:rPr>
              <w:t xml:space="preserve"> </w:t>
            </w:r>
            <w:r>
              <w:rPr>
                <w:bCs/>
                <w:szCs w:val="21"/>
              </w:rPr>
              <w:t xml:space="preserve">  </w:t>
            </w:r>
            <w:r>
              <w:rPr>
                <w:rFonts w:hint="eastAsia"/>
                <w:bCs/>
                <w:szCs w:val="21"/>
              </w:rPr>
              <w:t>日</w:t>
            </w:r>
          </w:p>
        </w:tc>
      </w:tr>
      <w:tr w:rsidR="00D30B10" w:rsidRPr="00A71005" w:rsidTr="00CC666E">
        <w:trPr>
          <w:trHeight w:val="589"/>
          <w:jc w:val="center"/>
        </w:trPr>
        <w:tc>
          <w:tcPr>
            <w:tcW w:w="9682" w:type="dxa"/>
            <w:gridSpan w:val="13"/>
            <w:vAlign w:val="center"/>
          </w:tcPr>
          <w:p w:rsidR="00D30B10" w:rsidRPr="00A71005" w:rsidRDefault="00D30B10" w:rsidP="004A3557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进入实验室</w:t>
            </w:r>
            <w:r w:rsidR="00DF05A0">
              <w:rPr>
                <w:rFonts w:hint="eastAsia"/>
                <w:bCs/>
                <w:szCs w:val="21"/>
              </w:rPr>
              <w:t>课题组成员</w:t>
            </w:r>
          </w:p>
        </w:tc>
      </w:tr>
      <w:tr w:rsidR="003251C5" w:rsidRPr="00A71005" w:rsidTr="009E72E5">
        <w:trPr>
          <w:trHeight w:val="688"/>
          <w:jc w:val="center"/>
        </w:trPr>
        <w:tc>
          <w:tcPr>
            <w:tcW w:w="546" w:type="dxa"/>
            <w:vAlign w:val="center"/>
          </w:tcPr>
          <w:p w:rsidR="001B3003" w:rsidRPr="00A71005" w:rsidRDefault="003223FB">
            <w:pPr>
              <w:jc w:val="center"/>
              <w:outlineLvl w:val="0"/>
              <w:rPr>
                <w:bCs/>
                <w:szCs w:val="21"/>
              </w:rPr>
            </w:pPr>
            <w:r w:rsidRPr="00A71005">
              <w:rPr>
                <w:bCs/>
                <w:szCs w:val="21"/>
              </w:rPr>
              <w:t>序号</w:t>
            </w:r>
          </w:p>
        </w:tc>
        <w:tc>
          <w:tcPr>
            <w:tcW w:w="1560" w:type="dxa"/>
            <w:gridSpan w:val="3"/>
            <w:vAlign w:val="center"/>
          </w:tcPr>
          <w:p w:rsidR="001B3003" w:rsidRPr="00A71005" w:rsidRDefault="00D30B10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姓名</w:t>
            </w:r>
          </w:p>
        </w:tc>
        <w:tc>
          <w:tcPr>
            <w:tcW w:w="1843" w:type="dxa"/>
            <w:vAlign w:val="center"/>
          </w:tcPr>
          <w:p w:rsidR="001B3003" w:rsidRPr="00A71005" w:rsidRDefault="00D22652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人员</w:t>
            </w:r>
            <w:r w:rsidR="00DF05A0">
              <w:rPr>
                <w:rFonts w:hint="eastAsia"/>
                <w:bCs/>
                <w:szCs w:val="21"/>
              </w:rPr>
              <w:t>类别</w:t>
            </w:r>
            <w:r w:rsidR="00D30B10">
              <w:rPr>
                <w:rFonts w:hint="eastAsia"/>
                <w:bCs/>
                <w:szCs w:val="21"/>
              </w:rPr>
              <w:t>（</w:t>
            </w:r>
            <w:r>
              <w:rPr>
                <w:rFonts w:hint="eastAsia"/>
                <w:bCs/>
                <w:szCs w:val="21"/>
              </w:rPr>
              <w:t>教工</w:t>
            </w:r>
            <w:r>
              <w:rPr>
                <w:rFonts w:hint="eastAsia"/>
                <w:bCs/>
                <w:szCs w:val="21"/>
              </w:rPr>
              <w:t>/</w:t>
            </w:r>
            <w:r w:rsidR="00D30B10">
              <w:rPr>
                <w:rFonts w:hint="eastAsia"/>
                <w:bCs/>
                <w:szCs w:val="21"/>
              </w:rPr>
              <w:t>本科</w:t>
            </w:r>
            <w:r>
              <w:rPr>
                <w:rFonts w:hint="eastAsia"/>
                <w:bCs/>
                <w:szCs w:val="21"/>
              </w:rPr>
              <w:t>生</w:t>
            </w:r>
            <w:r w:rsidR="00D30B10">
              <w:rPr>
                <w:rFonts w:hint="eastAsia"/>
                <w:bCs/>
                <w:szCs w:val="21"/>
              </w:rPr>
              <w:t>/</w:t>
            </w:r>
            <w:r w:rsidR="00D30B10">
              <w:rPr>
                <w:rFonts w:hint="eastAsia"/>
                <w:bCs/>
                <w:szCs w:val="21"/>
              </w:rPr>
              <w:t>硕士</w:t>
            </w:r>
            <w:r>
              <w:rPr>
                <w:rFonts w:hint="eastAsia"/>
                <w:bCs/>
                <w:szCs w:val="21"/>
              </w:rPr>
              <w:t>生</w:t>
            </w:r>
            <w:r w:rsidR="00D30B10">
              <w:rPr>
                <w:rFonts w:hint="eastAsia"/>
                <w:bCs/>
                <w:szCs w:val="21"/>
              </w:rPr>
              <w:t>/</w:t>
            </w:r>
            <w:r w:rsidR="00D30B10">
              <w:rPr>
                <w:rFonts w:hint="eastAsia"/>
                <w:bCs/>
                <w:szCs w:val="21"/>
              </w:rPr>
              <w:t>博士</w:t>
            </w:r>
            <w:r>
              <w:rPr>
                <w:rFonts w:hint="eastAsia"/>
                <w:bCs/>
                <w:szCs w:val="21"/>
              </w:rPr>
              <w:t>生</w:t>
            </w:r>
            <w:r w:rsidR="00D30B10">
              <w:rPr>
                <w:rFonts w:hint="eastAsia"/>
                <w:bCs/>
                <w:szCs w:val="21"/>
              </w:rPr>
              <w:t>）</w:t>
            </w:r>
          </w:p>
        </w:tc>
        <w:tc>
          <w:tcPr>
            <w:tcW w:w="1559" w:type="dxa"/>
            <w:gridSpan w:val="3"/>
            <w:vAlign w:val="center"/>
          </w:tcPr>
          <w:p w:rsidR="001B3003" w:rsidRPr="00D30B10" w:rsidRDefault="00D30B10" w:rsidP="003251C5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所属</w:t>
            </w:r>
            <w:r w:rsidR="0022680D">
              <w:rPr>
                <w:rFonts w:hint="eastAsia"/>
                <w:bCs/>
                <w:szCs w:val="21"/>
              </w:rPr>
              <w:t>单位</w:t>
            </w:r>
          </w:p>
        </w:tc>
        <w:tc>
          <w:tcPr>
            <w:tcW w:w="1580" w:type="dxa"/>
            <w:gridSpan w:val="2"/>
            <w:vAlign w:val="center"/>
          </w:tcPr>
          <w:p w:rsidR="001B3003" w:rsidRPr="00A71005" w:rsidRDefault="00D30B10" w:rsidP="004A3557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专业</w:t>
            </w:r>
          </w:p>
        </w:tc>
        <w:tc>
          <w:tcPr>
            <w:tcW w:w="1134" w:type="dxa"/>
            <w:gridSpan w:val="2"/>
            <w:vAlign w:val="center"/>
          </w:tcPr>
          <w:p w:rsidR="001B3003" w:rsidRPr="00A71005" w:rsidRDefault="00D30B10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是否经过安全培训</w:t>
            </w:r>
          </w:p>
        </w:tc>
        <w:tc>
          <w:tcPr>
            <w:tcW w:w="1460" w:type="dxa"/>
            <w:vAlign w:val="center"/>
          </w:tcPr>
          <w:p w:rsidR="001B3003" w:rsidRPr="00A71005" w:rsidRDefault="00D30B10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联系电话</w:t>
            </w:r>
          </w:p>
        </w:tc>
      </w:tr>
      <w:tr w:rsidR="000D7C5D" w:rsidRPr="00A71005" w:rsidTr="009E72E5">
        <w:trPr>
          <w:trHeight w:val="558"/>
          <w:jc w:val="center"/>
        </w:trPr>
        <w:tc>
          <w:tcPr>
            <w:tcW w:w="546" w:type="dxa"/>
            <w:shd w:val="clear" w:color="auto" w:fill="auto"/>
            <w:vAlign w:val="center"/>
          </w:tcPr>
          <w:p w:rsidR="000D7C5D" w:rsidRDefault="004E3F2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1</w:t>
            </w:r>
          </w:p>
        </w:tc>
        <w:tc>
          <w:tcPr>
            <w:tcW w:w="1560" w:type="dxa"/>
            <w:gridSpan w:val="3"/>
            <w:shd w:val="clear" w:color="auto" w:fill="auto"/>
            <w:vAlign w:val="center"/>
          </w:tcPr>
          <w:p w:rsidR="000D7C5D" w:rsidRDefault="000D7C5D" w:rsidP="00993393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0D7C5D" w:rsidRDefault="000D7C5D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:rsidR="000D7C5D" w:rsidRDefault="000D7C5D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80" w:type="dxa"/>
            <w:gridSpan w:val="2"/>
            <w:shd w:val="clear" w:color="auto" w:fill="auto"/>
            <w:vAlign w:val="center"/>
          </w:tcPr>
          <w:p w:rsidR="000D7C5D" w:rsidRPr="00993393" w:rsidRDefault="000D7C5D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0D7C5D" w:rsidRPr="00A71005" w:rsidRDefault="000D7C5D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460" w:type="dxa"/>
            <w:vAlign w:val="center"/>
          </w:tcPr>
          <w:p w:rsidR="000D7C5D" w:rsidRPr="00A71005" w:rsidRDefault="000D7C5D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0D7C5D" w:rsidRPr="00A71005" w:rsidTr="009E72E5">
        <w:trPr>
          <w:trHeight w:val="552"/>
          <w:jc w:val="center"/>
        </w:trPr>
        <w:tc>
          <w:tcPr>
            <w:tcW w:w="546" w:type="dxa"/>
            <w:shd w:val="clear" w:color="auto" w:fill="auto"/>
            <w:vAlign w:val="center"/>
          </w:tcPr>
          <w:p w:rsidR="000D7C5D" w:rsidRDefault="004E3F2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2</w:t>
            </w:r>
          </w:p>
        </w:tc>
        <w:tc>
          <w:tcPr>
            <w:tcW w:w="1560" w:type="dxa"/>
            <w:gridSpan w:val="3"/>
            <w:shd w:val="clear" w:color="auto" w:fill="auto"/>
            <w:vAlign w:val="center"/>
          </w:tcPr>
          <w:p w:rsidR="000D7C5D" w:rsidRDefault="000D7C5D" w:rsidP="00993393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0D7C5D" w:rsidRDefault="000D7C5D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:rsidR="000D7C5D" w:rsidRDefault="000D7C5D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80" w:type="dxa"/>
            <w:gridSpan w:val="2"/>
            <w:shd w:val="clear" w:color="auto" w:fill="auto"/>
            <w:vAlign w:val="center"/>
          </w:tcPr>
          <w:p w:rsidR="000D7C5D" w:rsidRPr="00993393" w:rsidRDefault="000D7C5D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0D7C5D" w:rsidRPr="00A71005" w:rsidRDefault="000D7C5D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460" w:type="dxa"/>
            <w:vAlign w:val="center"/>
          </w:tcPr>
          <w:p w:rsidR="000D7C5D" w:rsidRPr="00A71005" w:rsidRDefault="000D7C5D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D30B10" w:rsidRPr="00A71005" w:rsidTr="009E72E5">
        <w:trPr>
          <w:trHeight w:val="546"/>
          <w:jc w:val="center"/>
        </w:trPr>
        <w:tc>
          <w:tcPr>
            <w:tcW w:w="546" w:type="dxa"/>
            <w:shd w:val="clear" w:color="auto" w:fill="auto"/>
            <w:vAlign w:val="center"/>
          </w:tcPr>
          <w:p w:rsidR="00D30B10" w:rsidRDefault="00D30B10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3</w:t>
            </w:r>
          </w:p>
        </w:tc>
        <w:tc>
          <w:tcPr>
            <w:tcW w:w="1560" w:type="dxa"/>
            <w:gridSpan w:val="3"/>
            <w:shd w:val="clear" w:color="auto" w:fill="auto"/>
            <w:vAlign w:val="center"/>
          </w:tcPr>
          <w:p w:rsidR="00D30B10" w:rsidRDefault="00D30B10" w:rsidP="00993393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30B10" w:rsidRDefault="00D30B10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:rsidR="00D30B10" w:rsidRDefault="00D30B10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80" w:type="dxa"/>
            <w:gridSpan w:val="2"/>
            <w:shd w:val="clear" w:color="auto" w:fill="auto"/>
            <w:vAlign w:val="center"/>
          </w:tcPr>
          <w:p w:rsidR="00D30B10" w:rsidRPr="00993393" w:rsidRDefault="00D30B10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D30B10" w:rsidRPr="00A71005" w:rsidRDefault="00D30B10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460" w:type="dxa"/>
            <w:vAlign w:val="center"/>
          </w:tcPr>
          <w:p w:rsidR="00D30B10" w:rsidRPr="00A71005" w:rsidRDefault="00D30B10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8F4900" w:rsidRPr="00A71005" w:rsidTr="009E72E5">
        <w:trPr>
          <w:trHeight w:val="546"/>
          <w:jc w:val="center"/>
        </w:trPr>
        <w:tc>
          <w:tcPr>
            <w:tcW w:w="546" w:type="dxa"/>
            <w:shd w:val="clear" w:color="auto" w:fill="auto"/>
            <w:vAlign w:val="center"/>
          </w:tcPr>
          <w:p w:rsidR="008F4900" w:rsidRDefault="008F4900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4</w:t>
            </w:r>
          </w:p>
        </w:tc>
        <w:tc>
          <w:tcPr>
            <w:tcW w:w="1560" w:type="dxa"/>
            <w:gridSpan w:val="3"/>
            <w:shd w:val="clear" w:color="auto" w:fill="auto"/>
            <w:vAlign w:val="center"/>
          </w:tcPr>
          <w:p w:rsidR="008F4900" w:rsidRDefault="008F4900" w:rsidP="00993393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F4900" w:rsidRDefault="008F4900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:rsidR="008F4900" w:rsidRDefault="008F4900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80" w:type="dxa"/>
            <w:gridSpan w:val="2"/>
            <w:shd w:val="clear" w:color="auto" w:fill="auto"/>
            <w:vAlign w:val="center"/>
          </w:tcPr>
          <w:p w:rsidR="008F4900" w:rsidRPr="00993393" w:rsidRDefault="008F4900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8F4900" w:rsidRPr="00A71005" w:rsidRDefault="008F4900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460" w:type="dxa"/>
            <w:vAlign w:val="center"/>
          </w:tcPr>
          <w:p w:rsidR="008F4900" w:rsidRPr="00A71005" w:rsidRDefault="008F4900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8F4900" w:rsidRPr="00A71005" w:rsidTr="009E72E5">
        <w:trPr>
          <w:trHeight w:val="546"/>
          <w:jc w:val="center"/>
        </w:trPr>
        <w:tc>
          <w:tcPr>
            <w:tcW w:w="546" w:type="dxa"/>
            <w:shd w:val="clear" w:color="auto" w:fill="auto"/>
            <w:vAlign w:val="center"/>
          </w:tcPr>
          <w:p w:rsidR="008F4900" w:rsidRDefault="008F4900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5</w:t>
            </w:r>
          </w:p>
        </w:tc>
        <w:tc>
          <w:tcPr>
            <w:tcW w:w="1560" w:type="dxa"/>
            <w:gridSpan w:val="3"/>
            <w:shd w:val="clear" w:color="auto" w:fill="auto"/>
            <w:vAlign w:val="center"/>
          </w:tcPr>
          <w:p w:rsidR="008F4900" w:rsidRDefault="008F4900" w:rsidP="00993393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F4900" w:rsidRDefault="008F4900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:rsidR="008F4900" w:rsidRDefault="008F4900" w:rsidP="00AB7F6E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</w:p>
        </w:tc>
        <w:tc>
          <w:tcPr>
            <w:tcW w:w="1580" w:type="dxa"/>
            <w:gridSpan w:val="2"/>
            <w:shd w:val="clear" w:color="auto" w:fill="auto"/>
            <w:vAlign w:val="center"/>
          </w:tcPr>
          <w:p w:rsidR="008F4900" w:rsidRPr="00993393" w:rsidRDefault="008F4900" w:rsidP="004A3557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8F4900" w:rsidRPr="00A71005" w:rsidRDefault="008F4900">
            <w:pPr>
              <w:jc w:val="center"/>
              <w:outlineLvl w:val="0"/>
              <w:rPr>
                <w:bCs/>
                <w:szCs w:val="21"/>
              </w:rPr>
            </w:pPr>
          </w:p>
        </w:tc>
        <w:tc>
          <w:tcPr>
            <w:tcW w:w="1460" w:type="dxa"/>
            <w:vAlign w:val="center"/>
          </w:tcPr>
          <w:p w:rsidR="008F4900" w:rsidRPr="00A71005" w:rsidRDefault="008F4900">
            <w:pPr>
              <w:jc w:val="center"/>
              <w:outlineLvl w:val="0"/>
              <w:rPr>
                <w:bCs/>
                <w:szCs w:val="21"/>
              </w:rPr>
            </w:pPr>
          </w:p>
        </w:tc>
      </w:tr>
      <w:tr w:rsidR="002F0D82" w:rsidRPr="00A71005" w:rsidTr="00CC666E">
        <w:trPr>
          <w:trHeight w:val="738"/>
          <w:jc w:val="center"/>
        </w:trPr>
        <w:tc>
          <w:tcPr>
            <w:tcW w:w="1560" w:type="dxa"/>
            <w:gridSpan w:val="3"/>
            <w:vAlign w:val="center"/>
          </w:tcPr>
          <w:p w:rsidR="002F0D82" w:rsidRDefault="002F0D82" w:rsidP="008F4900">
            <w:pPr>
              <w:jc w:val="center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课题名称</w:t>
            </w:r>
          </w:p>
        </w:tc>
        <w:tc>
          <w:tcPr>
            <w:tcW w:w="8122" w:type="dxa"/>
            <w:gridSpan w:val="10"/>
            <w:vAlign w:val="center"/>
          </w:tcPr>
          <w:p w:rsidR="002F0D82" w:rsidRPr="00A71005" w:rsidRDefault="002F0D82" w:rsidP="00A20B7B">
            <w:pPr>
              <w:jc w:val="left"/>
              <w:outlineLvl w:val="0"/>
              <w:rPr>
                <w:bCs/>
                <w:szCs w:val="21"/>
              </w:rPr>
            </w:pPr>
          </w:p>
        </w:tc>
      </w:tr>
      <w:tr w:rsidR="00B1466A" w:rsidRPr="00A71005" w:rsidTr="00CC666E">
        <w:trPr>
          <w:trHeight w:val="694"/>
          <w:jc w:val="center"/>
        </w:trPr>
        <w:tc>
          <w:tcPr>
            <w:tcW w:w="1560" w:type="dxa"/>
            <w:gridSpan w:val="3"/>
            <w:vAlign w:val="center"/>
          </w:tcPr>
          <w:p w:rsidR="00B1466A" w:rsidRPr="00A71005" w:rsidRDefault="00B1466A" w:rsidP="008F4900">
            <w:pPr>
              <w:jc w:val="center"/>
              <w:outlineLvl w:val="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研究方向</w:t>
            </w:r>
          </w:p>
        </w:tc>
        <w:tc>
          <w:tcPr>
            <w:tcW w:w="8122" w:type="dxa"/>
            <w:gridSpan w:val="10"/>
            <w:vAlign w:val="center"/>
          </w:tcPr>
          <w:p w:rsidR="00B1466A" w:rsidRPr="00A71005" w:rsidRDefault="00B1466A" w:rsidP="00A20B7B">
            <w:pPr>
              <w:jc w:val="left"/>
              <w:outlineLvl w:val="0"/>
              <w:rPr>
                <w:bCs/>
                <w:szCs w:val="21"/>
              </w:rPr>
            </w:pPr>
          </w:p>
        </w:tc>
      </w:tr>
      <w:tr w:rsidR="002D1D84" w:rsidRPr="00A71005" w:rsidTr="00CC666E">
        <w:trPr>
          <w:trHeight w:val="3561"/>
          <w:jc w:val="center"/>
        </w:trPr>
        <w:tc>
          <w:tcPr>
            <w:tcW w:w="1560" w:type="dxa"/>
            <w:gridSpan w:val="3"/>
            <w:vAlign w:val="center"/>
          </w:tcPr>
          <w:p w:rsidR="00F94E03" w:rsidRDefault="00F16F7D" w:rsidP="008F4900">
            <w:pPr>
              <w:jc w:val="center"/>
              <w:outlineLvl w:val="0"/>
              <w:rPr>
                <w:bCs/>
                <w:szCs w:val="21"/>
              </w:rPr>
            </w:pPr>
            <w:r w:rsidRPr="00F16F7D">
              <w:rPr>
                <w:rFonts w:hint="eastAsia"/>
                <w:bCs/>
                <w:szCs w:val="21"/>
              </w:rPr>
              <w:t>实验内容及</w:t>
            </w:r>
          </w:p>
          <w:p w:rsidR="002D1D84" w:rsidRPr="00A71005" w:rsidRDefault="00F16F7D" w:rsidP="008F4900">
            <w:pPr>
              <w:jc w:val="center"/>
              <w:outlineLvl w:val="0"/>
              <w:rPr>
                <w:bCs/>
                <w:szCs w:val="21"/>
              </w:rPr>
            </w:pPr>
            <w:r w:rsidRPr="00F16F7D">
              <w:rPr>
                <w:rFonts w:hint="eastAsia"/>
                <w:bCs/>
                <w:szCs w:val="21"/>
              </w:rPr>
              <w:t>过程简要描述</w:t>
            </w:r>
          </w:p>
        </w:tc>
        <w:tc>
          <w:tcPr>
            <w:tcW w:w="8122" w:type="dxa"/>
            <w:gridSpan w:val="10"/>
            <w:vAlign w:val="center"/>
          </w:tcPr>
          <w:p w:rsidR="002D1D84" w:rsidRPr="008F4900" w:rsidRDefault="002D1D84" w:rsidP="00290C68">
            <w:pPr>
              <w:jc w:val="left"/>
              <w:outlineLvl w:val="0"/>
              <w:rPr>
                <w:bCs/>
                <w:szCs w:val="21"/>
              </w:rPr>
            </w:pPr>
          </w:p>
        </w:tc>
      </w:tr>
      <w:tr w:rsidR="00F16F7D" w:rsidRPr="00A71005" w:rsidTr="00CC666E">
        <w:trPr>
          <w:trHeight w:val="2400"/>
          <w:jc w:val="center"/>
        </w:trPr>
        <w:tc>
          <w:tcPr>
            <w:tcW w:w="9682" w:type="dxa"/>
            <w:gridSpan w:val="13"/>
          </w:tcPr>
          <w:p w:rsidR="009E72E5" w:rsidRDefault="00F16F7D" w:rsidP="009E72E5">
            <w:pPr>
              <w:widowControl/>
              <w:adjustRightInd w:val="0"/>
              <w:snapToGrid w:val="0"/>
              <w:spacing w:beforeLines="50" w:before="156" w:afterLines="50" w:after="156"/>
              <w:rPr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实验过程是否存在失火或爆炸风险？</w:t>
            </w:r>
            <w:r w:rsidR="009E72E5" w:rsidRPr="009E72E5">
              <w:rPr>
                <w:rFonts w:hint="eastAsia"/>
                <w:bCs/>
                <w:szCs w:val="21"/>
                <w:u w:val="single"/>
              </w:rPr>
              <w:t>是（</w:t>
            </w:r>
            <w:r w:rsidR="009E72E5">
              <w:rPr>
                <w:rFonts w:hint="eastAsia"/>
                <w:bCs/>
                <w:szCs w:val="21"/>
                <w:u w:val="single"/>
              </w:rPr>
              <w:t xml:space="preserve"> </w:t>
            </w:r>
            <w:r w:rsidR="009E72E5">
              <w:rPr>
                <w:bCs/>
                <w:szCs w:val="21"/>
                <w:u w:val="single"/>
              </w:rPr>
              <w:t xml:space="preserve">    </w:t>
            </w:r>
            <w:r w:rsidR="009E72E5" w:rsidRPr="009E72E5">
              <w:rPr>
                <w:rFonts w:hint="eastAsia"/>
                <w:bCs/>
                <w:szCs w:val="21"/>
                <w:u w:val="single"/>
              </w:rPr>
              <w:t>）否（</w:t>
            </w:r>
            <w:r w:rsidR="009E72E5">
              <w:rPr>
                <w:rFonts w:hint="eastAsia"/>
                <w:bCs/>
                <w:szCs w:val="21"/>
                <w:u w:val="single"/>
              </w:rPr>
              <w:t xml:space="preserve"> </w:t>
            </w:r>
            <w:r w:rsidR="009E72E5">
              <w:rPr>
                <w:bCs/>
                <w:szCs w:val="21"/>
                <w:u w:val="single"/>
              </w:rPr>
              <w:t xml:space="preserve">    </w:t>
            </w:r>
            <w:r w:rsidR="009E72E5" w:rsidRPr="009E72E5">
              <w:rPr>
                <w:rFonts w:hint="eastAsia"/>
                <w:bCs/>
                <w:szCs w:val="21"/>
                <w:u w:val="single"/>
              </w:rPr>
              <w:t>）</w:t>
            </w:r>
            <w:r w:rsidRPr="008F4900">
              <w:rPr>
                <w:rFonts w:hint="eastAsia"/>
                <w:bCs/>
                <w:szCs w:val="21"/>
              </w:rPr>
              <w:t xml:space="preserve"> </w:t>
            </w:r>
          </w:p>
          <w:p w:rsidR="00F16F7D" w:rsidRPr="008F4900" w:rsidRDefault="00F16F7D" w:rsidP="009E72E5">
            <w:pPr>
              <w:widowControl/>
              <w:adjustRightInd w:val="0"/>
              <w:snapToGrid w:val="0"/>
              <w:spacing w:beforeLines="50" w:before="156" w:afterLines="50" w:after="156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如是，请填写处置措施</w:t>
            </w:r>
            <w:r w:rsidR="008F4900" w:rsidRPr="008F4900">
              <w:rPr>
                <w:rFonts w:hint="eastAsia"/>
                <w:bCs/>
                <w:szCs w:val="21"/>
              </w:rPr>
              <w:t>：</w:t>
            </w:r>
          </w:p>
          <w:p w:rsidR="00F16F7D" w:rsidRPr="00A71005" w:rsidRDefault="00F16F7D" w:rsidP="00A20B7B">
            <w:pPr>
              <w:jc w:val="left"/>
              <w:outlineLvl w:val="0"/>
              <w:rPr>
                <w:bCs/>
                <w:szCs w:val="21"/>
              </w:rPr>
            </w:pPr>
          </w:p>
        </w:tc>
      </w:tr>
      <w:tr w:rsidR="00F16F7D" w:rsidRPr="00A71005" w:rsidTr="00CC666E">
        <w:trPr>
          <w:trHeight w:val="557"/>
          <w:jc w:val="center"/>
        </w:trPr>
        <w:tc>
          <w:tcPr>
            <w:tcW w:w="9682" w:type="dxa"/>
            <w:gridSpan w:val="13"/>
            <w:vAlign w:val="center"/>
          </w:tcPr>
          <w:p w:rsidR="00F16F7D" w:rsidRPr="00A71005" w:rsidRDefault="00F16F7D" w:rsidP="008F4900">
            <w:pPr>
              <w:jc w:val="center"/>
              <w:outlineLvl w:val="0"/>
              <w:rPr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lastRenderedPageBreak/>
              <w:t>实验过程中其它主要危险源及风险分析</w:t>
            </w:r>
          </w:p>
        </w:tc>
      </w:tr>
      <w:tr w:rsidR="00F642BB" w:rsidRPr="00A71005" w:rsidTr="009E72E5">
        <w:trPr>
          <w:trHeight w:val="320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F642BB">
            <w:pPr>
              <w:widowControl/>
              <w:adjustRightInd w:val="0"/>
              <w:snapToGrid w:val="0"/>
              <w:jc w:val="center"/>
              <w:rPr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序号</w:t>
            </w:r>
          </w:p>
        </w:tc>
        <w:tc>
          <w:tcPr>
            <w:tcW w:w="29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C3E1A" w:rsidRDefault="00F642BB" w:rsidP="00F642BB">
            <w:pPr>
              <w:widowControl/>
              <w:adjustRightInd w:val="0"/>
              <w:snapToGrid w:val="0"/>
              <w:jc w:val="center"/>
              <w:rPr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主要危险源</w:t>
            </w:r>
          </w:p>
          <w:p w:rsidR="00F642BB" w:rsidRPr="008F4900" w:rsidRDefault="00F642BB" w:rsidP="00F642BB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包括危化品、病原微生物、</w:t>
            </w:r>
            <w:r w:rsidR="008A7D2F">
              <w:rPr>
                <w:rFonts w:hint="eastAsia"/>
                <w:bCs/>
                <w:szCs w:val="21"/>
              </w:rPr>
              <w:t>实验动物、</w:t>
            </w:r>
            <w:r w:rsidRPr="008F4900">
              <w:rPr>
                <w:rFonts w:hint="eastAsia"/>
                <w:bCs/>
                <w:szCs w:val="21"/>
              </w:rPr>
              <w:t>压力容器、高低温设备、高转速设备、辐射、机械设备等</w:t>
            </w:r>
          </w:p>
        </w:tc>
        <w:tc>
          <w:tcPr>
            <w:tcW w:w="4132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F642BB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已采取的控制和防护措施</w:t>
            </w:r>
          </w:p>
        </w:tc>
        <w:tc>
          <w:tcPr>
            <w:tcW w:w="16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F642BB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有无突发情况处理预案</w:t>
            </w:r>
          </w:p>
        </w:tc>
      </w:tr>
      <w:tr w:rsidR="00F642BB" w:rsidRPr="00A71005" w:rsidTr="009E72E5">
        <w:trPr>
          <w:trHeight w:val="878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1</w:t>
            </w:r>
          </w:p>
        </w:tc>
        <w:tc>
          <w:tcPr>
            <w:tcW w:w="29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4132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16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</w:tr>
      <w:tr w:rsidR="00F642BB" w:rsidRPr="00A71005" w:rsidTr="009E72E5">
        <w:trPr>
          <w:trHeight w:val="844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2</w:t>
            </w:r>
          </w:p>
        </w:tc>
        <w:tc>
          <w:tcPr>
            <w:tcW w:w="29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4132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16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642BB" w:rsidRPr="008F4900" w:rsidRDefault="00F642BB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</w:tr>
      <w:tr w:rsidR="008F4900" w:rsidRPr="00A71005" w:rsidTr="009E72E5">
        <w:trPr>
          <w:trHeight w:val="980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900" w:rsidRPr="008F4900" w:rsidRDefault="008F4900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3</w:t>
            </w:r>
          </w:p>
        </w:tc>
        <w:tc>
          <w:tcPr>
            <w:tcW w:w="29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F4900" w:rsidRPr="008F4900" w:rsidRDefault="008F4900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4132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F4900" w:rsidRPr="008F4900" w:rsidRDefault="008F4900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16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F4900" w:rsidRPr="008F4900" w:rsidRDefault="008F4900" w:rsidP="009E72E5">
            <w:pPr>
              <w:widowControl/>
              <w:adjustRightInd w:val="0"/>
              <w:snapToGrid w:val="0"/>
              <w:jc w:val="center"/>
              <w:rPr>
                <w:rFonts w:hint="eastAsia"/>
                <w:bCs/>
                <w:szCs w:val="21"/>
              </w:rPr>
            </w:pPr>
          </w:p>
        </w:tc>
      </w:tr>
      <w:tr w:rsidR="00CA0295" w:rsidRPr="00A71005" w:rsidTr="009650AF">
        <w:trPr>
          <w:cantSplit/>
          <w:trHeight w:val="2831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9650AF" w:rsidRDefault="009650AF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使用人员承诺</w:t>
            </w:r>
          </w:p>
          <w:p w:rsidR="00CA0295" w:rsidRDefault="00CA0295" w:rsidP="009650AF">
            <w:pPr>
              <w:widowControl/>
              <w:adjustRightInd w:val="0"/>
              <w:snapToGrid w:val="0"/>
              <w:ind w:left="113" w:right="113"/>
              <w:rPr>
                <w:rFonts w:hint="eastAsia"/>
                <w:bCs/>
                <w:szCs w:val="21"/>
              </w:rPr>
            </w:pPr>
          </w:p>
        </w:tc>
        <w:tc>
          <w:tcPr>
            <w:tcW w:w="8710" w:type="dxa"/>
            <w:gridSpan w:val="11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A0295" w:rsidRPr="008F4900" w:rsidRDefault="00CA0295" w:rsidP="009650AF">
            <w:pPr>
              <w:ind w:firstLineChars="200" w:firstLine="420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本人对本</w:t>
            </w:r>
            <w:r w:rsidR="009650AF">
              <w:rPr>
                <w:rFonts w:hint="eastAsia"/>
                <w:bCs/>
                <w:szCs w:val="21"/>
              </w:rPr>
              <w:t>课</w:t>
            </w:r>
            <w:r w:rsidRPr="008F4900">
              <w:rPr>
                <w:rFonts w:hint="eastAsia"/>
                <w:bCs/>
                <w:szCs w:val="21"/>
              </w:rPr>
              <w:t>题中存在的安全风险进行了全面评估，保证填写内容真实、准确、完整</w:t>
            </w:r>
            <w:r w:rsidR="009650AF">
              <w:rPr>
                <w:rFonts w:hint="eastAsia"/>
                <w:bCs/>
                <w:szCs w:val="21"/>
              </w:rPr>
              <w:t>；</w:t>
            </w:r>
            <w:r w:rsidRPr="008F4900">
              <w:rPr>
                <w:rFonts w:hint="eastAsia"/>
                <w:bCs/>
                <w:szCs w:val="21"/>
              </w:rPr>
              <w:t>同时</w:t>
            </w:r>
            <w:r w:rsidR="009650AF">
              <w:rPr>
                <w:rFonts w:hint="eastAsia"/>
                <w:bCs/>
                <w:szCs w:val="21"/>
              </w:rPr>
              <w:t>已</w:t>
            </w:r>
            <w:r w:rsidRPr="008F4900">
              <w:rPr>
                <w:rFonts w:hint="eastAsia"/>
                <w:bCs/>
                <w:szCs w:val="21"/>
              </w:rPr>
              <w:t>对共同参与实验的师生进行了专门安全培训</w:t>
            </w:r>
            <w:r w:rsidR="009650AF">
              <w:rPr>
                <w:rFonts w:hint="eastAsia"/>
                <w:bCs/>
                <w:szCs w:val="21"/>
              </w:rPr>
              <w:t>；在学生实验期间，本人全程</w:t>
            </w:r>
            <w:r w:rsidR="00E20CAC">
              <w:rPr>
                <w:rFonts w:hint="eastAsia"/>
                <w:bCs/>
                <w:szCs w:val="21"/>
              </w:rPr>
              <w:t>参与</w:t>
            </w:r>
            <w:r w:rsidR="009650AF">
              <w:rPr>
                <w:rFonts w:hint="eastAsia"/>
                <w:bCs/>
                <w:szCs w:val="21"/>
              </w:rPr>
              <w:t>指导</w:t>
            </w:r>
            <w:r w:rsidR="00E20CAC">
              <w:rPr>
                <w:rFonts w:hint="eastAsia"/>
                <w:bCs/>
                <w:szCs w:val="21"/>
              </w:rPr>
              <w:t>；保证课题组成员严格遵守学校、中心及实验室安全管理规定</w:t>
            </w:r>
            <w:r w:rsidR="00C077D8">
              <w:rPr>
                <w:rFonts w:hint="eastAsia"/>
                <w:bCs/>
                <w:szCs w:val="21"/>
              </w:rPr>
              <w:t>（中心有权对不遵守者停止借用实验室）</w:t>
            </w:r>
            <w:r w:rsidR="00E20CAC">
              <w:rPr>
                <w:rFonts w:hint="eastAsia"/>
                <w:bCs/>
                <w:szCs w:val="21"/>
              </w:rPr>
              <w:t>，严禁违规操作，凡有损坏仪器设备</w:t>
            </w:r>
            <w:r w:rsidR="00615F5E">
              <w:rPr>
                <w:rFonts w:hint="eastAsia"/>
                <w:bCs/>
                <w:szCs w:val="21"/>
              </w:rPr>
              <w:t>者</w:t>
            </w:r>
            <w:r w:rsidR="00C077D8">
              <w:rPr>
                <w:rFonts w:hint="eastAsia"/>
                <w:bCs/>
                <w:szCs w:val="21"/>
              </w:rPr>
              <w:t>按学校</w:t>
            </w:r>
            <w:r w:rsidR="003C3E1A">
              <w:rPr>
                <w:rFonts w:hint="eastAsia"/>
                <w:bCs/>
                <w:szCs w:val="21"/>
              </w:rPr>
              <w:t>及中心的相关</w:t>
            </w:r>
            <w:r w:rsidR="00C077D8">
              <w:rPr>
                <w:rFonts w:hint="eastAsia"/>
                <w:bCs/>
                <w:szCs w:val="21"/>
              </w:rPr>
              <w:t>规定</w:t>
            </w:r>
            <w:r w:rsidR="00E20CAC">
              <w:rPr>
                <w:rFonts w:hint="eastAsia"/>
                <w:bCs/>
                <w:szCs w:val="21"/>
              </w:rPr>
              <w:t>赔偿，凡引发安全事故者承担一切责任</w:t>
            </w:r>
            <w:r w:rsidRPr="008F4900">
              <w:rPr>
                <w:rFonts w:hint="eastAsia"/>
                <w:bCs/>
                <w:szCs w:val="21"/>
              </w:rPr>
              <w:t>。</w:t>
            </w:r>
          </w:p>
          <w:p w:rsidR="00CA0295" w:rsidRPr="008F4900" w:rsidRDefault="00CA0295" w:rsidP="00CA0295">
            <w:pPr>
              <w:ind w:firstLineChars="250" w:firstLine="525"/>
              <w:rPr>
                <w:rFonts w:hint="eastAsia"/>
                <w:bCs/>
                <w:szCs w:val="21"/>
              </w:rPr>
            </w:pPr>
          </w:p>
          <w:p w:rsidR="00CA0295" w:rsidRPr="008F4900" w:rsidRDefault="004A6513" w:rsidP="004A6513">
            <w:pPr>
              <w:adjustRightInd w:val="0"/>
              <w:snapToGrid w:val="0"/>
              <w:spacing w:line="400" w:lineRule="exact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成员</w:t>
            </w:r>
            <w:r w:rsidR="00CA0295" w:rsidRPr="008F4900">
              <w:rPr>
                <w:rFonts w:hint="eastAsia"/>
                <w:bCs/>
                <w:szCs w:val="21"/>
              </w:rPr>
              <w:t>签字：</w:t>
            </w:r>
            <w:r w:rsidR="00CA0295" w:rsidRPr="008F4900">
              <w:rPr>
                <w:rFonts w:hint="eastAsia"/>
                <w:bCs/>
                <w:szCs w:val="21"/>
              </w:rPr>
              <w:t xml:space="preserve">                           </w:t>
            </w:r>
            <w:r>
              <w:rPr>
                <w:bCs/>
                <w:szCs w:val="21"/>
              </w:rPr>
              <w:t xml:space="preserve">                     </w:t>
            </w:r>
            <w:r>
              <w:rPr>
                <w:rFonts w:hint="eastAsia"/>
                <w:bCs/>
                <w:szCs w:val="21"/>
              </w:rPr>
              <w:t>申请人</w:t>
            </w:r>
            <w:r w:rsidR="00CA0295" w:rsidRPr="008F4900">
              <w:rPr>
                <w:rFonts w:hint="eastAsia"/>
                <w:bCs/>
                <w:szCs w:val="21"/>
              </w:rPr>
              <w:t>签字：</w:t>
            </w:r>
            <w:r w:rsidR="00CA0295" w:rsidRPr="008F4900">
              <w:rPr>
                <w:rFonts w:hint="eastAsia"/>
                <w:bCs/>
                <w:szCs w:val="21"/>
              </w:rPr>
              <w:t xml:space="preserve">                         </w:t>
            </w:r>
          </w:p>
          <w:p w:rsidR="004A6513" w:rsidRDefault="004A6513" w:rsidP="004A6513">
            <w:pPr>
              <w:widowControl/>
              <w:adjustRightInd w:val="0"/>
              <w:snapToGrid w:val="0"/>
              <w:ind w:firstLineChars="700" w:firstLine="1470"/>
              <w:jc w:val="left"/>
              <w:rPr>
                <w:bCs/>
                <w:szCs w:val="21"/>
              </w:rPr>
            </w:pPr>
          </w:p>
          <w:p w:rsidR="00CA0295" w:rsidRPr="008F4900" w:rsidRDefault="00CA0295" w:rsidP="004A6513">
            <w:pPr>
              <w:widowControl/>
              <w:adjustRightInd w:val="0"/>
              <w:snapToGrid w:val="0"/>
              <w:ind w:firstLineChars="700" w:firstLine="1470"/>
              <w:jc w:val="left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年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月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日</w:t>
            </w:r>
            <w:r w:rsidRPr="008F4900">
              <w:rPr>
                <w:rFonts w:hint="eastAsia"/>
                <w:bCs/>
                <w:szCs w:val="21"/>
              </w:rPr>
              <w:t xml:space="preserve">                           </w:t>
            </w:r>
            <w:r w:rsidR="004A6513">
              <w:rPr>
                <w:bCs/>
                <w:szCs w:val="21"/>
              </w:rPr>
              <w:t xml:space="preserve">              </w:t>
            </w:r>
            <w:r w:rsidRPr="008F4900">
              <w:rPr>
                <w:rFonts w:hint="eastAsia"/>
                <w:bCs/>
                <w:szCs w:val="21"/>
              </w:rPr>
              <w:t>年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月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日</w:t>
            </w:r>
          </w:p>
        </w:tc>
      </w:tr>
      <w:tr w:rsidR="004A6513" w:rsidRPr="00A71005" w:rsidTr="0000145B">
        <w:trPr>
          <w:cantSplit/>
          <w:trHeight w:val="2816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4A6513" w:rsidRDefault="004A6513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负责人意见</w:t>
            </w:r>
          </w:p>
          <w:p w:rsidR="004A6513" w:rsidRDefault="004A6513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实验室安全员及</w:t>
            </w:r>
          </w:p>
          <w:p w:rsidR="004A6513" w:rsidRDefault="004A6513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4355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A6513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</w:p>
          <w:p w:rsidR="004A6513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</w:p>
          <w:p w:rsidR="004A6513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</w:p>
          <w:p w:rsidR="004A6513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安全员</w:t>
            </w:r>
            <w:r w:rsidRPr="008F4900">
              <w:rPr>
                <w:rFonts w:hint="eastAsia"/>
                <w:bCs/>
                <w:szCs w:val="21"/>
              </w:rPr>
              <w:t>签字：</w:t>
            </w:r>
          </w:p>
          <w:p w:rsidR="004A6513" w:rsidRDefault="004A6513" w:rsidP="004A6513">
            <w:pPr>
              <w:adjustRightInd w:val="0"/>
              <w:snapToGrid w:val="0"/>
              <w:spacing w:line="400" w:lineRule="exact"/>
              <w:ind w:firstLineChars="1100" w:firstLine="2310"/>
              <w:rPr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>年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月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日</w:t>
            </w:r>
          </w:p>
        </w:tc>
        <w:tc>
          <w:tcPr>
            <w:tcW w:w="4355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A6513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</w:p>
          <w:p w:rsidR="004A6513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</w:p>
          <w:p w:rsidR="002936D0" w:rsidRDefault="004A6513" w:rsidP="004A6513">
            <w:pPr>
              <w:adjustRightInd w:val="0"/>
              <w:snapToGrid w:val="0"/>
              <w:spacing w:line="400" w:lineRule="exact"/>
              <w:rPr>
                <w:bCs/>
                <w:szCs w:val="21"/>
              </w:rPr>
            </w:pPr>
            <w:r>
              <w:rPr>
                <w:bCs/>
                <w:szCs w:val="21"/>
              </w:rPr>
              <w:t xml:space="preserve"> </w:t>
            </w:r>
          </w:p>
          <w:p w:rsidR="004A6513" w:rsidRPr="008F4900" w:rsidRDefault="004A6513" w:rsidP="004A6513">
            <w:pPr>
              <w:adjustRightInd w:val="0"/>
              <w:snapToGrid w:val="0"/>
              <w:spacing w:line="400" w:lineRule="exact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实验室负责人</w:t>
            </w:r>
            <w:r w:rsidRPr="008F4900">
              <w:rPr>
                <w:rFonts w:hint="eastAsia"/>
                <w:bCs/>
                <w:szCs w:val="21"/>
              </w:rPr>
              <w:t>签字：</w:t>
            </w:r>
            <w:r w:rsidRPr="008F4900">
              <w:rPr>
                <w:rFonts w:hint="eastAsia"/>
                <w:bCs/>
                <w:szCs w:val="21"/>
              </w:rPr>
              <w:t xml:space="preserve">                         </w:t>
            </w:r>
          </w:p>
          <w:p w:rsidR="004A6513" w:rsidRPr="008F4900" w:rsidRDefault="004A6513" w:rsidP="002936D0">
            <w:pPr>
              <w:widowControl/>
              <w:adjustRightInd w:val="0"/>
              <w:snapToGrid w:val="0"/>
              <w:ind w:leftChars="500" w:left="2310" w:hangingChars="600" w:hanging="1260"/>
              <w:jc w:val="left"/>
              <w:rPr>
                <w:rFonts w:hint="eastAsia"/>
                <w:bCs/>
                <w:szCs w:val="21"/>
              </w:rPr>
            </w:pPr>
            <w:r w:rsidRPr="008F4900">
              <w:rPr>
                <w:rFonts w:hint="eastAsia"/>
                <w:bCs/>
                <w:szCs w:val="21"/>
              </w:rPr>
              <w:t xml:space="preserve">                           </w:t>
            </w:r>
            <w:r>
              <w:rPr>
                <w:bCs/>
                <w:szCs w:val="21"/>
              </w:rPr>
              <w:t xml:space="preserve">              </w:t>
            </w:r>
            <w:r w:rsidRPr="008F4900">
              <w:rPr>
                <w:rFonts w:hint="eastAsia"/>
                <w:bCs/>
                <w:szCs w:val="21"/>
              </w:rPr>
              <w:t>年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月</w:t>
            </w:r>
            <w:r w:rsidRPr="008F4900">
              <w:rPr>
                <w:rFonts w:hint="eastAsia"/>
                <w:bCs/>
                <w:szCs w:val="21"/>
              </w:rPr>
              <w:t xml:space="preserve">   </w:t>
            </w:r>
            <w:r w:rsidRPr="008F4900">
              <w:rPr>
                <w:rFonts w:hint="eastAsia"/>
                <w:bCs/>
                <w:szCs w:val="21"/>
              </w:rPr>
              <w:t>日</w:t>
            </w:r>
          </w:p>
        </w:tc>
      </w:tr>
      <w:tr w:rsidR="00CA0295" w:rsidRPr="00A71005" w:rsidTr="009650AF">
        <w:trPr>
          <w:cantSplit/>
          <w:trHeight w:val="3252"/>
          <w:jc w:val="center"/>
        </w:trPr>
        <w:tc>
          <w:tcPr>
            <w:tcW w:w="9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9650AF" w:rsidRDefault="00CA0295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负责人意见</w:t>
            </w:r>
          </w:p>
          <w:p w:rsidR="009650AF" w:rsidRDefault="009650AF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实验</w:t>
            </w:r>
            <w:r w:rsidR="00E9695E">
              <w:rPr>
                <w:rFonts w:hint="eastAsia"/>
                <w:bCs/>
                <w:szCs w:val="21"/>
              </w:rPr>
              <w:t>教学平台</w:t>
            </w:r>
          </w:p>
          <w:p w:rsidR="00CA0295" w:rsidRDefault="00CA0295" w:rsidP="009650AF">
            <w:pPr>
              <w:widowControl/>
              <w:adjustRightInd w:val="0"/>
              <w:snapToGrid w:val="0"/>
              <w:ind w:left="113" w:right="113"/>
              <w:jc w:val="center"/>
              <w:rPr>
                <w:rFonts w:hint="eastAsia"/>
                <w:bCs/>
                <w:szCs w:val="21"/>
              </w:rPr>
            </w:pPr>
          </w:p>
        </w:tc>
        <w:tc>
          <w:tcPr>
            <w:tcW w:w="8710" w:type="dxa"/>
            <w:gridSpan w:val="11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A6513" w:rsidRDefault="004A6513" w:rsidP="008E4B84">
            <w:pPr>
              <w:ind w:firstLineChars="200" w:firstLine="420"/>
              <w:outlineLvl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在确保安全风险评估准确、人员培训及安全防护等到位的前提下同意使用。</w:t>
            </w:r>
          </w:p>
          <w:p w:rsidR="004A6513" w:rsidRDefault="004A6513" w:rsidP="00CA0295">
            <w:pPr>
              <w:ind w:firstLineChars="400" w:firstLine="840"/>
              <w:outlineLvl w:val="0"/>
              <w:rPr>
                <w:szCs w:val="21"/>
              </w:rPr>
            </w:pPr>
          </w:p>
          <w:p w:rsidR="004A6513" w:rsidRDefault="004A6513" w:rsidP="00CA0295">
            <w:pPr>
              <w:ind w:firstLineChars="400" w:firstLine="840"/>
              <w:outlineLvl w:val="0"/>
              <w:rPr>
                <w:szCs w:val="21"/>
              </w:rPr>
            </w:pPr>
          </w:p>
          <w:p w:rsidR="004A6513" w:rsidRDefault="004A6513" w:rsidP="00CA0295">
            <w:pPr>
              <w:ind w:firstLineChars="400" w:firstLine="840"/>
              <w:outlineLvl w:val="0"/>
              <w:rPr>
                <w:szCs w:val="21"/>
              </w:rPr>
            </w:pPr>
          </w:p>
          <w:p w:rsidR="004A6513" w:rsidRDefault="004A6513" w:rsidP="00CA0295">
            <w:pPr>
              <w:ind w:firstLineChars="400" w:firstLine="840"/>
              <w:outlineLvl w:val="0"/>
              <w:rPr>
                <w:szCs w:val="21"/>
              </w:rPr>
            </w:pPr>
          </w:p>
          <w:p w:rsidR="00CA0295" w:rsidRPr="00A71005" w:rsidRDefault="00CA0295" w:rsidP="00CA0295">
            <w:pPr>
              <w:ind w:firstLineChars="400" w:firstLine="840"/>
              <w:outlineLvl w:val="0"/>
              <w:rPr>
                <w:szCs w:val="21"/>
              </w:rPr>
            </w:pPr>
            <w:r w:rsidRPr="00A71005">
              <w:rPr>
                <w:szCs w:val="21"/>
              </w:rPr>
              <w:t>负责人签名：</w:t>
            </w:r>
            <w:r w:rsidRPr="00A71005">
              <w:rPr>
                <w:szCs w:val="21"/>
              </w:rPr>
              <w:t xml:space="preserve">                         </w:t>
            </w:r>
            <w:r w:rsidRPr="00A71005">
              <w:rPr>
                <w:szCs w:val="21"/>
              </w:rPr>
              <w:t>（公章）：</w:t>
            </w:r>
          </w:p>
          <w:p w:rsidR="004A6513" w:rsidRDefault="00CA0295" w:rsidP="004A6513">
            <w:pPr>
              <w:ind w:firstLineChars="700" w:firstLine="1470"/>
              <w:outlineLvl w:val="0"/>
              <w:rPr>
                <w:szCs w:val="21"/>
              </w:rPr>
            </w:pPr>
            <w:r w:rsidRPr="00A71005">
              <w:rPr>
                <w:szCs w:val="21"/>
              </w:rPr>
              <w:t xml:space="preserve">                                      </w:t>
            </w:r>
          </w:p>
          <w:p w:rsidR="00CA0295" w:rsidRPr="008F4900" w:rsidRDefault="004A6513" w:rsidP="004A6513">
            <w:pPr>
              <w:ind w:firstLineChars="2600" w:firstLine="5460"/>
              <w:outlineLvl w:val="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月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>日</w:t>
            </w:r>
          </w:p>
        </w:tc>
      </w:tr>
    </w:tbl>
    <w:p w:rsidR="001B3003" w:rsidRPr="00A71005" w:rsidRDefault="003175FA" w:rsidP="00CA0295">
      <w:pPr>
        <w:rPr>
          <w:rFonts w:hint="eastAsia"/>
          <w:spacing w:val="10"/>
        </w:rPr>
      </w:pPr>
      <w:r>
        <w:rPr>
          <w:rFonts w:hint="eastAsia"/>
          <w:spacing w:val="10"/>
        </w:rPr>
        <w:t>备注：本表一式三份，申请者、实验室安全员和中心</w:t>
      </w:r>
      <w:r w:rsidR="008E4B84">
        <w:rPr>
          <w:rFonts w:hint="eastAsia"/>
          <w:spacing w:val="10"/>
        </w:rPr>
        <w:t>各执</w:t>
      </w:r>
      <w:r>
        <w:rPr>
          <w:rFonts w:hint="eastAsia"/>
          <w:spacing w:val="10"/>
        </w:rPr>
        <w:t>一份。</w:t>
      </w:r>
    </w:p>
    <w:sectPr w:rsidR="001B3003" w:rsidRPr="00A71005" w:rsidSect="001B3003">
      <w:pgSz w:w="11906" w:h="16838"/>
      <w:pgMar w:top="1440" w:right="1800" w:bottom="1134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45FA" w:rsidRDefault="00DD45FA" w:rsidP="00B46E5B">
      <w:r>
        <w:separator/>
      </w:r>
    </w:p>
  </w:endnote>
  <w:endnote w:type="continuationSeparator" w:id="0">
    <w:p w:rsidR="00DD45FA" w:rsidRDefault="00DD45FA" w:rsidP="00B46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45FA" w:rsidRDefault="00DD45FA" w:rsidP="00B46E5B">
      <w:r>
        <w:separator/>
      </w:r>
    </w:p>
  </w:footnote>
  <w:footnote w:type="continuationSeparator" w:id="0">
    <w:p w:rsidR="00DD45FA" w:rsidRDefault="00DD45FA" w:rsidP="00B46E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zKyMLOwNLE0MjZQ0lEKTi0uzszPAykwqgUAmR21aCwAAAA="/>
  </w:docVars>
  <w:rsids>
    <w:rsidRoot w:val="00937C9A"/>
    <w:rsid w:val="0000145B"/>
    <w:rsid w:val="000239A0"/>
    <w:rsid w:val="00045C89"/>
    <w:rsid w:val="00075D19"/>
    <w:rsid w:val="0008242C"/>
    <w:rsid w:val="000866FB"/>
    <w:rsid w:val="000A726B"/>
    <w:rsid w:val="000D63EF"/>
    <w:rsid w:val="000D7C5D"/>
    <w:rsid w:val="00100297"/>
    <w:rsid w:val="00101F04"/>
    <w:rsid w:val="001054E7"/>
    <w:rsid w:val="00132475"/>
    <w:rsid w:val="00135B19"/>
    <w:rsid w:val="00190121"/>
    <w:rsid w:val="00191889"/>
    <w:rsid w:val="00192643"/>
    <w:rsid w:val="001A3068"/>
    <w:rsid w:val="001A399C"/>
    <w:rsid w:val="001B3003"/>
    <w:rsid w:val="001B7CFB"/>
    <w:rsid w:val="001E7575"/>
    <w:rsid w:val="00224B21"/>
    <w:rsid w:val="00224E4D"/>
    <w:rsid w:val="00225C90"/>
    <w:rsid w:val="0022680D"/>
    <w:rsid w:val="00240420"/>
    <w:rsid w:val="00241126"/>
    <w:rsid w:val="00250A98"/>
    <w:rsid w:val="00264BF3"/>
    <w:rsid w:val="00270C60"/>
    <w:rsid w:val="00290C68"/>
    <w:rsid w:val="002936D0"/>
    <w:rsid w:val="002A7309"/>
    <w:rsid w:val="002D1D84"/>
    <w:rsid w:val="002D304E"/>
    <w:rsid w:val="002D4A19"/>
    <w:rsid w:val="002F0D82"/>
    <w:rsid w:val="003175FA"/>
    <w:rsid w:val="003223FB"/>
    <w:rsid w:val="003251C5"/>
    <w:rsid w:val="003815D8"/>
    <w:rsid w:val="003A38D5"/>
    <w:rsid w:val="003A42C7"/>
    <w:rsid w:val="003B5362"/>
    <w:rsid w:val="003C3E1A"/>
    <w:rsid w:val="003E2786"/>
    <w:rsid w:val="0040091E"/>
    <w:rsid w:val="0040353E"/>
    <w:rsid w:val="0042294B"/>
    <w:rsid w:val="00472793"/>
    <w:rsid w:val="004A3557"/>
    <w:rsid w:val="004A3A3A"/>
    <w:rsid w:val="004A6513"/>
    <w:rsid w:val="004C29D9"/>
    <w:rsid w:val="004D6B30"/>
    <w:rsid w:val="004E3E36"/>
    <w:rsid w:val="004E3F2E"/>
    <w:rsid w:val="005075BF"/>
    <w:rsid w:val="005266E9"/>
    <w:rsid w:val="005278B3"/>
    <w:rsid w:val="00550010"/>
    <w:rsid w:val="00551755"/>
    <w:rsid w:val="0058616C"/>
    <w:rsid w:val="00596B99"/>
    <w:rsid w:val="005B12CA"/>
    <w:rsid w:val="005B1A47"/>
    <w:rsid w:val="005F2839"/>
    <w:rsid w:val="006015B1"/>
    <w:rsid w:val="00615F5E"/>
    <w:rsid w:val="0063705D"/>
    <w:rsid w:val="00646795"/>
    <w:rsid w:val="006856E7"/>
    <w:rsid w:val="006927CD"/>
    <w:rsid w:val="006A12D5"/>
    <w:rsid w:val="006C7354"/>
    <w:rsid w:val="006C767B"/>
    <w:rsid w:val="006E38DD"/>
    <w:rsid w:val="006E3965"/>
    <w:rsid w:val="006F6EDA"/>
    <w:rsid w:val="00702029"/>
    <w:rsid w:val="00705C15"/>
    <w:rsid w:val="007279F2"/>
    <w:rsid w:val="00733190"/>
    <w:rsid w:val="00746235"/>
    <w:rsid w:val="00780C98"/>
    <w:rsid w:val="007B1CEB"/>
    <w:rsid w:val="007B5FCC"/>
    <w:rsid w:val="007D0296"/>
    <w:rsid w:val="007E2C38"/>
    <w:rsid w:val="007E61E7"/>
    <w:rsid w:val="00817834"/>
    <w:rsid w:val="0087497E"/>
    <w:rsid w:val="00877687"/>
    <w:rsid w:val="0088776E"/>
    <w:rsid w:val="008A41C6"/>
    <w:rsid w:val="008A7D2F"/>
    <w:rsid w:val="008B70A3"/>
    <w:rsid w:val="008C4CC7"/>
    <w:rsid w:val="008D5C21"/>
    <w:rsid w:val="008E4B84"/>
    <w:rsid w:val="008F0E9A"/>
    <w:rsid w:val="008F4900"/>
    <w:rsid w:val="009319FA"/>
    <w:rsid w:val="00934B77"/>
    <w:rsid w:val="00937C9A"/>
    <w:rsid w:val="00941F4C"/>
    <w:rsid w:val="00960734"/>
    <w:rsid w:val="00960EB1"/>
    <w:rsid w:val="00963B39"/>
    <w:rsid w:val="009650AF"/>
    <w:rsid w:val="00973F80"/>
    <w:rsid w:val="0098761D"/>
    <w:rsid w:val="00993393"/>
    <w:rsid w:val="009A4005"/>
    <w:rsid w:val="009E72E5"/>
    <w:rsid w:val="009F7B57"/>
    <w:rsid w:val="00A05F9F"/>
    <w:rsid w:val="00A0607D"/>
    <w:rsid w:val="00A20B7B"/>
    <w:rsid w:val="00A35627"/>
    <w:rsid w:val="00A647E2"/>
    <w:rsid w:val="00A71005"/>
    <w:rsid w:val="00A77D55"/>
    <w:rsid w:val="00A974DC"/>
    <w:rsid w:val="00AB7F6E"/>
    <w:rsid w:val="00AC610F"/>
    <w:rsid w:val="00AE3AD9"/>
    <w:rsid w:val="00B01373"/>
    <w:rsid w:val="00B065F1"/>
    <w:rsid w:val="00B1466A"/>
    <w:rsid w:val="00B22EEA"/>
    <w:rsid w:val="00B34009"/>
    <w:rsid w:val="00B400C6"/>
    <w:rsid w:val="00B46E5B"/>
    <w:rsid w:val="00BB0089"/>
    <w:rsid w:val="00BF026B"/>
    <w:rsid w:val="00BF0991"/>
    <w:rsid w:val="00BF41C9"/>
    <w:rsid w:val="00C03663"/>
    <w:rsid w:val="00C077D8"/>
    <w:rsid w:val="00C31BC1"/>
    <w:rsid w:val="00C51227"/>
    <w:rsid w:val="00C95642"/>
    <w:rsid w:val="00CA0295"/>
    <w:rsid w:val="00CA251E"/>
    <w:rsid w:val="00CA72B8"/>
    <w:rsid w:val="00CB60E9"/>
    <w:rsid w:val="00CB7A61"/>
    <w:rsid w:val="00CC2B52"/>
    <w:rsid w:val="00CC666E"/>
    <w:rsid w:val="00CC7B23"/>
    <w:rsid w:val="00CE7A52"/>
    <w:rsid w:val="00D1758E"/>
    <w:rsid w:val="00D22652"/>
    <w:rsid w:val="00D2322A"/>
    <w:rsid w:val="00D30B10"/>
    <w:rsid w:val="00D65EE2"/>
    <w:rsid w:val="00D87511"/>
    <w:rsid w:val="00D9159E"/>
    <w:rsid w:val="00DB16E3"/>
    <w:rsid w:val="00DC1977"/>
    <w:rsid w:val="00DD3B5B"/>
    <w:rsid w:val="00DD45FA"/>
    <w:rsid w:val="00DE5494"/>
    <w:rsid w:val="00DF05A0"/>
    <w:rsid w:val="00DF3E35"/>
    <w:rsid w:val="00DF4F9B"/>
    <w:rsid w:val="00E14588"/>
    <w:rsid w:val="00E20CAC"/>
    <w:rsid w:val="00E21AF0"/>
    <w:rsid w:val="00E26F4B"/>
    <w:rsid w:val="00E50F09"/>
    <w:rsid w:val="00E73BBB"/>
    <w:rsid w:val="00E912D2"/>
    <w:rsid w:val="00E9695E"/>
    <w:rsid w:val="00EB3EDB"/>
    <w:rsid w:val="00EB65A7"/>
    <w:rsid w:val="00EC0C5D"/>
    <w:rsid w:val="00EF76A4"/>
    <w:rsid w:val="00F07716"/>
    <w:rsid w:val="00F11406"/>
    <w:rsid w:val="00F16EE6"/>
    <w:rsid w:val="00F16F7D"/>
    <w:rsid w:val="00F262F2"/>
    <w:rsid w:val="00F30D65"/>
    <w:rsid w:val="00F52670"/>
    <w:rsid w:val="00F642BB"/>
    <w:rsid w:val="00F94E03"/>
    <w:rsid w:val="00FC6436"/>
    <w:rsid w:val="00FF2B32"/>
    <w:rsid w:val="00FF6B08"/>
    <w:rsid w:val="00FF7E10"/>
    <w:rsid w:val="0F4D2143"/>
    <w:rsid w:val="28CE6DC1"/>
    <w:rsid w:val="2B3523B8"/>
    <w:rsid w:val="2D923A3F"/>
    <w:rsid w:val="31513082"/>
    <w:rsid w:val="64D61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D67DBD7F-5F0B-41F5-A861-A13CB11CA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3003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unhideWhenUsed/>
    <w:qFormat/>
    <w:rsid w:val="001B300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1B30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rsid w:val="001B30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Hyperlink"/>
    <w:uiPriority w:val="99"/>
    <w:unhideWhenUsed/>
    <w:rsid w:val="001B3003"/>
    <w:rPr>
      <w:color w:val="0000FF"/>
      <w:u w:val="single"/>
    </w:rPr>
  </w:style>
  <w:style w:type="character" w:customStyle="1" w:styleId="Char1">
    <w:name w:val="页眉 Char"/>
    <w:link w:val="a5"/>
    <w:uiPriority w:val="99"/>
    <w:qFormat/>
    <w:rsid w:val="001B3003"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脚 Char"/>
    <w:link w:val="a4"/>
    <w:uiPriority w:val="99"/>
    <w:qFormat/>
    <w:rsid w:val="001B3003"/>
    <w:rPr>
      <w:rFonts w:ascii="Times New Roman" w:eastAsia="宋体" w:hAnsi="Times New Roman" w:cs="Times New Roman"/>
      <w:sz w:val="18"/>
      <w:szCs w:val="18"/>
    </w:rPr>
  </w:style>
  <w:style w:type="character" w:customStyle="1" w:styleId="Char">
    <w:name w:val="批注框文本 Char"/>
    <w:link w:val="a3"/>
    <w:uiPriority w:val="99"/>
    <w:semiHidden/>
    <w:qFormat/>
    <w:rsid w:val="001B3003"/>
    <w:rPr>
      <w:rFonts w:ascii="Times New Roman" w:eastAsia="宋体" w:hAnsi="Times New Roman" w:cs="Times New Roman"/>
      <w:sz w:val="18"/>
      <w:szCs w:val="18"/>
    </w:rPr>
  </w:style>
  <w:style w:type="character" w:styleId="a7">
    <w:name w:val="Subtle Emphasis"/>
    <w:uiPriority w:val="19"/>
    <w:qFormat/>
    <w:rsid w:val="00A20B7B"/>
    <w:rPr>
      <w:i/>
      <w:iCs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8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yane</dc:creator>
  <cp:keywords/>
  <cp:lastModifiedBy>DELL</cp:lastModifiedBy>
  <cp:revision>2</cp:revision>
  <cp:lastPrinted>2021-10-12T08:47:00Z</cp:lastPrinted>
  <dcterms:created xsi:type="dcterms:W3CDTF">2024-05-07T03:09:00Z</dcterms:created>
  <dcterms:modified xsi:type="dcterms:W3CDTF">2024-05-0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022</vt:lpwstr>
  </property>
</Properties>
</file>